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A93D9" w14:textId="73297FAA" w:rsidR="00F80AC4" w:rsidRPr="00EA1A7B" w:rsidRDefault="00BA7AC4" w:rsidP="00F80AC4">
      <w:pPr>
        <w:jc w:val="center"/>
        <w:rPr>
          <w:b/>
        </w:rPr>
      </w:pPr>
      <w:r>
        <w:rPr>
          <w:b/>
        </w:rPr>
        <w:t>Timewise Time Management</w:t>
      </w:r>
    </w:p>
    <w:p w14:paraId="5466C8E4" w14:textId="77777777" w:rsidR="00F80AC4" w:rsidRDefault="00F80AC4" w:rsidP="00F80AC4">
      <w:pPr>
        <w:jc w:val="center"/>
      </w:pPr>
    </w:p>
    <w:p w14:paraId="0635C399" w14:textId="77777777" w:rsidR="00F80AC4" w:rsidRDefault="00F80AC4" w:rsidP="00F80AC4">
      <w:pPr>
        <w:jc w:val="center"/>
      </w:pPr>
    </w:p>
    <w:p w14:paraId="579D8638" w14:textId="77777777" w:rsidR="00F80AC4" w:rsidRDefault="00F80AC4" w:rsidP="00F80AC4">
      <w:pPr>
        <w:jc w:val="center"/>
      </w:pPr>
    </w:p>
    <w:p w14:paraId="5132F0AE" w14:textId="77777777" w:rsidR="00F80AC4" w:rsidRDefault="00F80AC4" w:rsidP="00F80AC4">
      <w:pPr>
        <w:jc w:val="center"/>
      </w:pPr>
    </w:p>
    <w:p w14:paraId="2A4810FD" w14:textId="77777777" w:rsidR="00F80AC4" w:rsidRDefault="00F80AC4" w:rsidP="00F80AC4">
      <w:pPr>
        <w:jc w:val="center"/>
      </w:pPr>
    </w:p>
    <w:p w14:paraId="29C08238" w14:textId="77777777" w:rsidR="00F80AC4" w:rsidRDefault="00F80AC4" w:rsidP="00F80AC4">
      <w:pPr>
        <w:jc w:val="center"/>
      </w:pPr>
    </w:p>
    <w:p w14:paraId="59505CAF" w14:textId="2E4CA418" w:rsidR="00F80AC4" w:rsidRDefault="004D1BF9" w:rsidP="004D1BF9">
      <w:pPr>
        <w:jc w:val="center"/>
      </w:pPr>
      <w:r>
        <w:t xml:space="preserve">Bin Yang, James Arand, </w:t>
      </w:r>
      <w:proofErr w:type="spellStart"/>
      <w:r>
        <w:t>Romnick</w:t>
      </w:r>
      <w:proofErr w:type="spellEnd"/>
      <w:r>
        <w:t xml:space="preserve"> </w:t>
      </w:r>
      <w:proofErr w:type="spellStart"/>
      <w:r>
        <w:t>Zinampan</w:t>
      </w:r>
      <w:proofErr w:type="spellEnd"/>
      <w:r w:rsidR="00F80AC4">
        <w:br/>
        <w:t>Team Number</w:t>
      </w:r>
      <w:r w:rsidR="00A056B3">
        <w:t xml:space="preserve"> #2</w:t>
      </w:r>
    </w:p>
    <w:p w14:paraId="7B008435" w14:textId="77777777" w:rsidR="00F80AC4" w:rsidRDefault="00F80AC4" w:rsidP="00F80AC4">
      <w:pPr>
        <w:jc w:val="center"/>
      </w:pPr>
    </w:p>
    <w:p w14:paraId="5DDCCEE7" w14:textId="77777777" w:rsidR="00F80AC4" w:rsidRDefault="00F80AC4" w:rsidP="00F80AC4">
      <w:pPr>
        <w:jc w:val="center"/>
      </w:pPr>
    </w:p>
    <w:p w14:paraId="7AFA5240" w14:textId="77777777" w:rsidR="00F80AC4" w:rsidRDefault="00F80AC4" w:rsidP="00F80AC4">
      <w:pPr>
        <w:jc w:val="center"/>
      </w:pPr>
    </w:p>
    <w:p w14:paraId="70325563" w14:textId="77777777" w:rsidR="00F80AC4" w:rsidRDefault="00F80AC4" w:rsidP="00F80AC4">
      <w:pPr>
        <w:jc w:val="center"/>
      </w:pPr>
    </w:p>
    <w:p w14:paraId="5602A5C8" w14:textId="77777777" w:rsidR="00F80AC4" w:rsidRDefault="00F80AC4" w:rsidP="00F80AC4">
      <w:pPr>
        <w:jc w:val="center"/>
      </w:pPr>
    </w:p>
    <w:p w14:paraId="3E9EDC5F" w14:textId="1964183B" w:rsidR="00F80AC4" w:rsidRDefault="00A056B3" w:rsidP="00F80AC4">
      <w:pPr>
        <w:jc w:val="center"/>
      </w:pPr>
      <w:r>
        <w:t>INFO2310 - Section 1</w:t>
      </w:r>
    </w:p>
    <w:p w14:paraId="6F7905DF" w14:textId="77777777" w:rsidR="00F80AC4" w:rsidRDefault="00F80AC4" w:rsidP="00F80AC4">
      <w:pPr>
        <w:jc w:val="center"/>
      </w:pPr>
    </w:p>
    <w:p w14:paraId="74A74879" w14:textId="2B4E3966" w:rsidR="00F80AC4" w:rsidRDefault="00395B95" w:rsidP="00F80AC4">
      <w:pPr>
        <w:jc w:val="center"/>
      </w:pPr>
      <w:r>
        <w:t xml:space="preserve">Wale </w:t>
      </w:r>
      <w:proofErr w:type="spellStart"/>
      <w:r>
        <w:t>Iyinolakan</w:t>
      </w:r>
      <w:proofErr w:type="spellEnd"/>
      <w:r w:rsidR="006571CB">
        <w:br/>
      </w:r>
    </w:p>
    <w:p w14:paraId="509430C2" w14:textId="77777777" w:rsidR="00F80AC4" w:rsidRDefault="00F80AC4" w:rsidP="00F80AC4">
      <w:pPr>
        <w:jc w:val="center"/>
      </w:pPr>
    </w:p>
    <w:p w14:paraId="601F6468" w14:textId="77777777" w:rsidR="00F80AC4" w:rsidRDefault="00F80AC4" w:rsidP="00F80AC4">
      <w:pPr>
        <w:jc w:val="center"/>
      </w:pPr>
    </w:p>
    <w:p w14:paraId="2F5BD322" w14:textId="77777777" w:rsidR="00F80AC4" w:rsidRDefault="00F80AC4" w:rsidP="00F80AC4">
      <w:pPr>
        <w:jc w:val="center"/>
      </w:pPr>
    </w:p>
    <w:p w14:paraId="70BF81A9" w14:textId="69756BE2" w:rsidR="00F80AC4" w:rsidRDefault="00C654EF" w:rsidP="00F80AC4">
      <w:pPr>
        <w:jc w:val="center"/>
      </w:pPr>
      <w:r>
        <w:t>Mar 10th</w:t>
      </w:r>
    </w:p>
    <w:p w14:paraId="107F87AF" w14:textId="77777777" w:rsidR="00F80AC4" w:rsidRDefault="00F80AC4">
      <w: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CA"/>
        </w:rPr>
        <w:id w:val="-1811316656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47F81AE6" w14:textId="21014D74" w:rsidR="00F80AC4" w:rsidRDefault="00F80AC4">
          <w:pPr>
            <w:pStyle w:val="TOCHeading"/>
          </w:pPr>
          <w:r>
            <w:t>Contents</w:t>
          </w:r>
        </w:p>
        <w:p w14:paraId="10320DC2" w14:textId="4BCA5EF4" w:rsidR="007E2807" w:rsidRDefault="00F80AC4">
          <w:pPr>
            <w:pStyle w:val="TOC2"/>
            <w:tabs>
              <w:tab w:val="right" w:leader="dot" w:pos="9350"/>
            </w:tabs>
            <w:rPr>
              <w:noProof/>
              <w:lang w:eastAsia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2418607" w:history="1">
            <w:r w:rsidR="002D4CD6">
              <w:rPr>
                <w:rStyle w:val="Hyperlink"/>
                <w:noProof/>
              </w:rPr>
              <w:t>Use Case Diagrams</w:t>
            </w:r>
            <w:r w:rsidR="007E2807">
              <w:rPr>
                <w:noProof/>
                <w:webHidden/>
              </w:rPr>
              <w:tab/>
            </w:r>
            <w:r w:rsidR="007E2807">
              <w:rPr>
                <w:noProof/>
                <w:webHidden/>
              </w:rPr>
              <w:fldChar w:fldCharType="begin"/>
            </w:r>
            <w:r w:rsidR="007E2807">
              <w:rPr>
                <w:noProof/>
                <w:webHidden/>
              </w:rPr>
              <w:instrText xml:space="preserve"> PAGEREF _Toc112418607 \h </w:instrText>
            </w:r>
            <w:r w:rsidR="007E2807">
              <w:rPr>
                <w:noProof/>
                <w:webHidden/>
              </w:rPr>
            </w:r>
            <w:r w:rsidR="007E2807">
              <w:rPr>
                <w:noProof/>
                <w:webHidden/>
              </w:rPr>
              <w:fldChar w:fldCharType="separate"/>
            </w:r>
            <w:r w:rsidR="005531FF">
              <w:rPr>
                <w:noProof/>
                <w:webHidden/>
              </w:rPr>
              <w:t>3</w:t>
            </w:r>
            <w:r w:rsidR="007E2807">
              <w:rPr>
                <w:noProof/>
                <w:webHidden/>
              </w:rPr>
              <w:fldChar w:fldCharType="end"/>
            </w:r>
          </w:hyperlink>
        </w:p>
        <w:p w14:paraId="3EB8AB63" w14:textId="13DD28CF" w:rsidR="007E2807" w:rsidRDefault="00000000">
          <w:pPr>
            <w:pStyle w:val="TOC2"/>
            <w:tabs>
              <w:tab w:val="right" w:leader="dot" w:pos="9350"/>
            </w:tabs>
            <w:rPr>
              <w:noProof/>
              <w:lang w:eastAsia="en-CA"/>
            </w:rPr>
          </w:pPr>
          <w:hyperlink w:anchor="_Toc112418612" w:history="1">
            <w:r w:rsidR="007E2807" w:rsidRPr="00DB45FA">
              <w:rPr>
                <w:rStyle w:val="Hyperlink"/>
                <w:noProof/>
              </w:rPr>
              <w:t>Working Code Demonstration</w:t>
            </w:r>
            <w:r w:rsidR="007E2807">
              <w:rPr>
                <w:noProof/>
                <w:webHidden/>
              </w:rPr>
              <w:tab/>
            </w:r>
            <w:r w:rsidR="007E2807">
              <w:rPr>
                <w:noProof/>
                <w:webHidden/>
              </w:rPr>
              <w:fldChar w:fldCharType="begin"/>
            </w:r>
            <w:r w:rsidR="007E2807">
              <w:rPr>
                <w:noProof/>
                <w:webHidden/>
              </w:rPr>
              <w:instrText xml:space="preserve"> PAGEREF _Toc112418612 \h </w:instrText>
            </w:r>
            <w:r w:rsidR="007E2807">
              <w:rPr>
                <w:noProof/>
                <w:webHidden/>
              </w:rPr>
            </w:r>
            <w:r w:rsidR="007E2807">
              <w:rPr>
                <w:noProof/>
                <w:webHidden/>
              </w:rPr>
              <w:fldChar w:fldCharType="separate"/>
            </w:r>
            <w:r w:rsidR="005531FF">
              <w:rPr>
                <w:noProof/>
                <w:webHidden/>
              </w:rPr>
              <w:t>9</w:t>
            </w:r>
            <w:r w:rsidR="007E2807">
              <w:rPr>
                <w:noProof/>
                <w:webHidden/>
              </w:rPr>
              <w:fldChar w:fldCharType="end"/>
            </w:r>
          </w:hyperlink>
        </w:p>
        <w:p w14:paraId="142CB8D5" w14:textId="4D93C117" w:rsidR="00F80AC4" w:rsidRDefault="00F80AC4">
          <w:r>
            <w:rPr>
              <w:b/>
              <w:bCs/>
              <w:noProof/>
            </w:rPr>
            <w:fldChar w:fldCharType="end"/>
          </w:r>
        </w:p>
      </w:sdtContent>
    </w:sdt>
    <w:p w14:paraId="6FB93C2B" w14:textId="77777777" w:rsidR="00F80AC4" w:rsidRDefault="00F80AC4" w:rsidP="00F80AC4"/>
    <w:p w14:paraId="567C7015" w14:textId="13A941DB" w:rsidR="00F80AC4" w:rsidRDefault="00F80AC4">
      <w:r>
        <w:br w:type="page"/>
      </w:r>
    </w:p>
    <w:p w14:paraId="5F50222F" w14:textId="0E0C58F2" w:rsidR="00CF7EEA" w:rsidRDefault="009B191A" w:rsidP="00F80AC4">
      <w:pPr>
        <w:pStyle w:val="Heading2"/>
      </w:pPr>
      <w:bookmarkStart w:id="0" w:name="_Toc112418607"/>
      <w:r>
        <w:lastRenderedPageBreak/>
        <w:t>Use Case Diagrams</w:t>
      </w:r>
      <w:bookmarkEnd w:id="0"/>
    </w:p>
    <w:p w14:paraId="7639D63D" w14:textId="77777777" w:rsidR="00DD711C" w:rsidRDefault="00DD711C" w:rsidP="0099446D"/>
    <w:p w14:paraId="5823DED4" w14:textId="2A231E91" w:rsidR="0099446D" w:rsidRPr="0099446D" w:rsidRDefault="00DD711C" w:rsidP="0099446D">
      <w:r>
        <w:rPr>
          <w:noProof/>
        </w:rPr>
        <w:drawing>
          <wp:inline distT="0" distB="0" distL="0" distR="0" wp14:anchorId="16D48776" wp14:editId="0954E9D1">
            <wp:extent cx="5943600" cy="3726180"/>
            <wp:effectExtent l="0" t="0" r="0" b="7620"/>
            <wp:docPr id="1136123907" name="Picture 1" descr="A diagram of a login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6123907" name="Picture 1" descr="A diagram of a login syste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6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BB62D" w14:textId="4361696A" w:rsidR="00F80AC4" w:rsidRDefault="006951EB" w:rsidP="00F80AC4">
      <w:r>
        <w:rPr>
          <w:noProof/>
        </w:rPr>
        <w:lastRenderedPageBreak/>
        <w:drawing>
          <wp:inline distT="0" distB="0" distL="0" distR="0" wp14:anchorId="0B15D4B0" wp14:editId="4A4DE9FF">
            <wp:extent cx="5943600" cy="3893185"/>
            <wp:effectExtent l="0" t="0" r="0" b="0"/>
            <wp:docPr id="595733656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5733656" name="Picture 1" descr="A diagram of a task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93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B5E1E" w14:textId="33011D15" w:rsidR="00DD711C" w:rsidRDefault="006951EB" w:rsidP="00F80AC4">
      <w:r>
        <w:rPr>
          <w:noProof/>
        </w:rPr>
        <w:lastRenderedPageBreak/>
        <w:drawing>
          <wp:inline distT="0" distB="0" distL="0" distR="0" wp14:anchorId="4CC58B2A" wp14:editId="7F41E185">
            <wp:extent cx="5943600" cy="4366895"/>
            <wp:effectExtent l="0" t="0" r="0" b="0"/>
            <wp:docPr id="1259717231" name="Picture 1" descr="A blue square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717231" name="Picture 1" descr="A blue square with black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6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987FD5" w14:textId="7197ED3E" w:rsidR="006951EB" w:rsidRDefault="006951EB" w:rsidP="00F80AC4">
      <w:r>
        <w:rPr>
          <w:noProof/>
        </w:rPr>
        <w:lastRenderedPageBreak/>
        <w:drawing>
          <wp:inline distT="0" distB="0" distL="0" distR="0" wp14:anchorId="6C754AFF" wp14:editId="55869CEA">
            <wp:extent cx="5943600" cy="4834255"/>
            <wp:effectExtent l="0" t="0" r="0" b="4445"/>
            <wp:docPr id="118214651" name="Picture 1" descr="A diagram of a tas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214651" name="Picture 1" descr="A diagram of a task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3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3289D" w14:textId="6DE411CE" w:rsidR="006951EB" w:rsidRDefault="00447F9F" w:rsidP="00F80AC4">
      <w:r>
        <w:rPr>
          <w:noProof/>
        </w:rPr>
        <w:lastRenderedPageBreak/>
        <w:drawing>
          <wp:inline distT="0" distB="0" distL="0" distR="0" wp14:anchorId="618BFF73" wp14:editId="38427E2E">
            <wp:extent cx="5943600" cy="4161155"/>
            <wp:effectExtent l="0" t="0" r="0" b="0"/>
            <wp:docPr id="1721665553" name="Picture 1" descr="A diagram of a software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1665553" name="Picture 1" descr="A diagram of a software application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6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25EBC" w14:textId="77777777" w:rsidR="00447F9F" w:rsidRDefault="00447F9F" w:rsidP="00F80AC4"/>
    <w:p w14:paraId="31ED658B" w14:textId="79ED95BF" w:rsidR="00F34575" w:rsidRDefault="00F34575" w:rsidP="00F80AC4">
      <w:r>
        <w:rPr>
          <w:noProof/>
        </w:rPr>
        <w:lastRenderedPageBreak/>
        <w:drawing>
          <wp:inline distT="0" distB="0" distL="0" distR="0" wp14:anchorId="2A96A83D" wp14:editId="098C7AC2">
            <wp:extent cx="5943600" cy="4757420"/>
            <wp:effectExtent l="0" t="0" r="0" b="5080"/>
            <wp:docPr id="364484777" name="Picture 1" descr="A diagram of a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4484777" name="Picture 1" descr="A diagram of a dia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5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ECC17" w14:textId="762ABBDC" w:rsidR="00F34575" w:rsidRDefault="00544EE8" w:rsidP="00F80AC4">
      <w:r>
        <w:rPr>
          <w:noProof/>
        </w:rPr>
        <w:lastRenderedPageBreak/>
        <w:drawing>
          <wp:inline distT="0" distB="0" distL="0" distR="0" wp14:anchorId="6075ECBE" wp14:editId="04E7D5AA">
            <wp:extent cx="5943600" cy="5016500"/>
            <wp:effectExtent l="0" t="0" r="0" b="0"/>
            <wp:docPr id="1362354698" name="Picture 1" descr="A diagram of a syst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354698" name="Picture 1" descr="A diagram of a syste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1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47B7D" w14:textId="77777777" w:rsidR="00447F9F" w:rsidRDefault="00447F9F" w:rsidP="00F80AC4"/>
    <w:p w14:paraId="5B121CD8" w14:textId="77777777" w:rsidR="006951EB" w:rsidRPr="00F80AC4" w:rsidRDefault="006951EB" w:rsidP="00F80AC4"/>
    <w:p w14:paraId="224431EE" w14:textId="77777777" w:rsidR="00F80AC4" w:rsidRPr="00F80AC4" w:rsidRDefault="00F80AC4" w:rsidP="00F80AC4"/>
    <w:p w14:paraId="7FBE8D0B" w14:textId="47B21057" w:rsidR="00F80AC4" w:rsidRDefault="00AD33AB" w:rsidP="00F80AC4">
      <w:pPr>
        <w:pStyle w:val="Heading2"/>
      </w:pPr>
      <w:bookmarkStart w:id="1" w:name="_Toc112418612"/>
      <w:r>
        <w:t>Working Code Demonstration</w:t>
      </w:r>
      <w:bookmarkEnd w:id="1"/>
    </w:p>
    <w:p w14:paraId="0B5C54F4" w14:textId="72652154" w:rsidR="00F80AC4" w:rsidRDefault="009E73EF">
      <w:pPr>
        <w:rPr>
          <w:i/>
          <w:iCs/>
        </w:rPr>
      </w:pPr>
      <w:hyperlink r:id="rId17" w:history="1">
        <w:r w:rsidRPr="0052644D">
          <w:rPr>
            <w:rStyle w:val="Hyperlink"/>
            <w:i/>
            <w:iCs/>
          </w:rPr>
          <w:t>https://stuconestogacon.sharepoint.com/sites/CC_Group2_Capstone/Shared%20Documents/General/Recordings/Meeting%20now-20240310_182208-Meeting%20Recording.mp4?web=1&amp;referrer=Teams.TEAMS-ELECTRON&amp;referrerScenario=MeetingChicletGetLink.view.view</w:t>
        </w:r>
      </w:hyperlink>
    </w:p>
    <w:p w14:paraId="7BF9F5AC" w14:textId="77777777" w:rsidR="009E73EF" w:rsidRPr="009E73EF" w:rsidRDefault="009E73EF">
      <w:pPr>
        <w:rPr>
          <w:rFonts w:hint="eastAsia"/>
          <w:lang w:eastAsia="zh-CN"/>
        </w:rPr>
      </w:pPr>
    </w:p>
    <w:sectPr w:rsidR="009E73EF" w:rsidRPr="009E73EF">
      <w:headerReference w:type="default" r:id="rId1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76BBB0" w14:textId="77777777" w:rsidR="00C46BA4" w:rsidRDefault="00C46BA4" w:rsidP="00F80AC4">
      <w:pPr>
        <w:spacing w:after="0" w:line="240" w:lineRule="auto"/>
      </w:pPr>
      <w:r>
        <w:separator/>
      </w:r>
    </w:p>
  </w:endnote>
  <w:endnote w:type="continuationSeparator" w:id="0">
    <w:p w14:paraId="701F09D2" w14:textId="77777777" w:rsidR="00C46BA4" w:rsidRDefault="00C46BA4" w:rsidP="00F80A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6D5221" w14:textId="77777777" w:rsidR="00C46BA4" w:rsidRDefault="00C46BA4" w:rsidP="00F80AC4">
      <w:pPr>
        <w:spacing w:after="0" w:line="240" w:lineRule="auto"/>
      </w:pPr>
      <w:r>
        <w:separator/>
      </w:r>
    </w:p>
  </w:footnote>
  <w:footnote w:type="continuationSeparator" w:id="0">
    <w:p w14:paraId="1DE068D5" w14:textId="77777777" w:rsidR="00C46BA4" w:rsidRDefault="00C46BA4" w:rsidP="00F80AC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Content>
      <w:p w14:paraId="56F4F5B4" w14:textId="77777777" w:rsidR="00F80AC4" w:rsidRDefault="00F80AC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3D0DF964" w14:textId="77777777" w:rsidR="00F80AC4" w:rsidRDefault="00F80AC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wNDIzNzA1MDKyMDVX0lEKTi0uzszPAykwqgUAPvM5zSwAAAA="/>
  </w:docVars>
  <w:rsids>
    <w:rsidRoot w:val="00F80AC4"/>
    <w:rsid w:val="002D4CD6"/>
    <w:rsid w:val="003807BC"/>
    <w:rsid w:val="00395B95"/>
    <w:rsid w:val="00447F9F"/>
    <w:rsid w:val="004D1BF9"/>
    <w:rsid w:val="00544EE8"/>
    <w:rsid w:val="005531FF"/>
    <w:rsid w:val="00575811"/>
    <w:rsid w:val="006571CB"/>
    <w:rsid w:val="006951EB"/>
    <w:rsid w:val="00751C94"/>
    <w:rsid w:val="007E2807"/>
    <w:rsid w:val="008A358F"/>
    <w:rsid w:val="0099446D"/>
    <w:rsid w:val="009B191A"/>
    <w:rsid w:val="009E73EF"/>
    <w:rsid w:val="00A056B3"/>
    <w:rsid w:val="00AD33AB"/>
    <w:rsid w:val="00BA7AC4"/>
    <w:rsid w:val="00C46BA4"/>
    <w:rsid w:val="00C654EF"/>
    <w:rsid w:val="00CF7EEA"/>
    <w:rsid w:val="00D61090"/>
    <w:rsid w:val="00DD711C"/>
    <w:rsid w:val="00F34575"/>
    <w:rsid w:val="00F55577"/>
    <w:rsid w:val="00F80A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AA580C"/>
  <w15:chartTrackingRefBased/>
  <w15:docId w15:val="{97C705D2-4C3E-4D7E-8DB8-337306C25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0AC4"/>
  </w:style>
  <w:style w:type="paragraph" w:styleId="Heading1">
    <w:name w:val="heading 1"/>
    <w:basedOn w:val="Normal"/>
    <w:next w:val="Normal"/>
    <w:link w:val="Heading1Char"/>
    <w:uiPriority w:val="9"/>
    <w:qFormat/>
    <w:rsid w:val="00F80AC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A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80AC4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80A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F80AC4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F80AC4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0AC4"/>
  </w:style>
  <w:style w:type="paragraph" w:styleId="Footer">
    <w:name w:val="footer"/>
    <w:basedOn w:val="Normal"/>
    <w:link w:val="FooterChar"/>
    <w:uiPriority w:val="99"/>
    <w:unhideWhenUsed/>
    <w:rsid w:val="00F80AC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0AC4"/>
  </w:style>
  <w:style w:type="character" w:styleId="UnresolvedMention">
    <w:name w:val="Unresolved Mention"/>
    <w:basedOn w:val="DefaultParagraphFont"/>
    <w:uiPriority w:val="99"/>
    <w:semiHidden/>
    <w:unhideWhenUsed/>
    <w:rsid w:val="009E73E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hyperlink" Target="https://stuconestogacon.sharepoint.com/sites/CC_Group2_Capstone/Shared%20Documents/General/Recordings/Meeting%20now-20240310_182208-Meeting%20Recording.mp4?web=1&amp;referrer=Teams.TEAMS-ELECTRON&amp;referrerScenario=MeetingChicletGetLink.view.view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1A6F5D6-F20B-4AEF-9FCB-45959D87FC4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ACB5288-1AE4-4BD1-ADB4-F0BA3CBF956E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3.xml><?xml version="1.0" encoding="utf-8"?>
<ds:datastoreItem xmlns:ds="http://schemas.openxmlformats.org/officeDocument/2006/customXml" ds:itemID="{6F48D017-865D-4654-B784-339577352F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2898621-988E-4BB3-9F07-663088B9D8F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9</Pages>
  <Words>137</Words>
  <Characters>78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Bin Yang</cp:lastModifiedBy>
  <cp:revision>31</cp:revision>
  <dcterms:created xsi:type="dcterms:W3CDTF">2022-08-26T18:37:00Z</dcterms:created>
  <dcterms:modified xsi:type="dcterms:W3CDTF">2024-03-10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</Properties>
</file>